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rkin Funtopia Lu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kin Funtop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3 Greenwood Rd,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rklu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659925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u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